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A65CB1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28A6C86" w:rsidR="0004192A" w:rsidRPr="00E65515" w:rsidRDefault="00976755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E65515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E65515" w14:paraId="31770265" w14:textId="77777777" w:rsidTr="00A65CB1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4EB70A40" w:rsidR="0004192A" w:rsidRPr="00E65515" w:rsidRDefault="00E803C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F5338C">
              <w:rPr>
                <w:b/>
                <w:bCs/>
                <w:sz w:val="20"/>
                <w:szCs w:val="20"/>
              </w:rPr>
              <w:t>AMELİYATHANE HİZMETLERİ PROGRAMI</w:t>
            </w:r>
          </w:p>
        </w:tc>
      </w:tr>
      <w:tr w:rsidR="0004192A" w:rsidRPr="00E65515" w14:paraId="7C97FB86" w14:textId="77777777" w:rsidTr="00A65CB1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803CB" w:rsidRPr="00E65515" w14:paraId="74095200" w14:textId="77777777" w:rsidTr="00A65CB1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2A08F1D3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EŞDEĞER</w:t>
            </w:r>
            <w:r w:rsidR="00A65CB1">
              <w:rPr>
                <w:sz w:val="20"/>
                <w:szCs w:val="20"/>
              </w:rPr>
              <w:t xml:space="preserve"> DERS AML115</w:t>
            </w:r>
          </w:p>
        </w:tc>
      </w:tr>
      <w:tr w:rsidR="00E803CB" w:rsidRPr="00E65515" w14:paraId="61458416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47165B3D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*</w:t>
            </w:r>
          </w:p>
        </w:tc>
      </w:tr>
      <w:tr w:rsidR="00E803CB" w:rsidRPr="00E65515" w14:paraId="4EBDEE61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6AF39C42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803CB" w:rsidRPr="00E65515" w14:paraId="295C37B8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7A034C21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EŞDEĞER</w:t>
            </w:r>
            <w:r w:rsidR="00A65CB1">
              <w:rPr>
                <w:sz w:val="20"/>
                <w:szCs w:val="20"/>
              </w:rPr>
              <w:t xml:space="preserve"> DERS TAF101</w:t>
            </w:r>
          </w:p>
        </w:tc>
      </w:tr>
      <w:tr w:rsidR="00E803CB" w:rsidRPr="00E65515" w14:paraId="728FF305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1551DC9F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*</w:t>
            </w:r>
          </w:p>
        </w:tc>
      </w:tr>
      <w:tr w:rsidR="00E803CB" w:rsidRPr="00E65515" w14:paraId="0AEE319B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73FF24BA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803CB" w:rsidRPr="00E65515" w14:paraId="2CBB8F0C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3275EA02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803CB" w:rsidRPr="00E65515" w14:paraId="4E955F68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69117ABE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803CB" w:rsidRPr="00E65515" w14:paraId="686FBEA3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308B8586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65CB1" w:rsidRPr="00E65515" w14:paraId="1C00A286" w14:textId="77777777" w:rsidTr="00A65CB1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65519E" w14:textId="2EBBB002" w:rsidR="00A65CB1" w:rsidRPr="00E65515" w:rsidRDefault="00A65CB1" w:rsidP="00A65CB1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945552" w14:textId="73FB4D9C" w:rsidR="00A65CB1" w:rsidRPr="00A65CB1" w:rsidRDefault="00A65CB1" w:rsidP="00E803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A65CB1">
              <w:rPr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29A1410" w14:textId="77777777" w:rsidR="00A65CB1" w:rsidRPr="00F5338C" w:rsidRDefault="00A65CB1" w:rsidP="00E803C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803CB" w:rsidRPr="00E65515" w14:paraId="119899B8" w14:textId="77777777" w:rsidTr="00A65CB1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</w:p>
        </w:tc>
      </w:tr>
      <w:tr w:rsidR="00E803CB" w:rsidRPr="00E65515" w14:paraId="6A0F417B" w14:textId="77777777" w:rsidTr="00A65CB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3E01540A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*</w:t>
            </w:r>
          </w:p>
        </w:tc>
      </w:tr>
      <w:tr w:rsidR="00E803CB" w:rsidRPr="00E65515" w14:paraId="553BFD71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675DB3D5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*</w:t>
            </w:r>
          </w:p>
        </w:tc>
      </w:tr>
      <w:tr w:rsidR="00E803CB" w:rsidRPr="00E65515" w14:paraId="78916D8C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063D64C1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color w:val="000000"/>
                <w:sz w:val="20"/>
                <w:szCs w:val="20"/>
              </w:rPr>
              <w:t>*</w:t>
            </w:r>
          </w:p>
        </w:tc>
      </w:tr>
      <w:tr w:rsidR="00E803CB" w:rsidRPr="00E65515" w14:paraId="2D258CEB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7E229FA9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*</w:t>
            </w:r>
          </w:p>
        </w:tc>
      </w:tr>
      <w:tr w:rsidR="00E803CB" w:rsidRPr="00E65515" w14:paraId="54598945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000C971A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803CB" w:rsidRPr="00E65515" w14:paraId="4225EDFD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7E0D7A10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803CB" w:rsidRPr="00E65515" w14:paraId="7A807D81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6610ABCD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803CB" w:rsidRPr="00E65515" w14:paraId="064D145D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E803CB" w:rsidRPr="00E65515" w:rsidRDefault="00E803CB" w:rsidP="00E803C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289BC5FE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803CB" w:rsidRPr="00E65515" w14:paraId="57948786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E803CB" w:rsidRPr="00154C1D" w:rsidRDefault="00E803CB" w:rsidP="00E803C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E803CB" w:rsidRPr="00154C1D" w:rsidRDefault="00E803CB" w:rsidP="00E803C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E803CB" w:rsidRPr="00E65515" w:rsidRDefault="00E803CB" w:rsidP="00E803CB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E803CB" w:rsidRPr="00E65515" w:rsidRDefault="00E803CB" w:rsidP="00E803CB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E803CB" w:rsidRPr="00E65515" w:rsidRDefault="00E803CB" w:rsidP="00E803CB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E803CB" w:rsidRPr="00E65515" w:rsidRDefault="00E803CB" w:rsidP="00E803CB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E803CB" w:rsidRPr="00E65515" w:rsidRDefault="00E803CB" w:rsidP="00E803CB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7B07780A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EŞDEĞER</w:t>
            </w:r>
            <w:r w:rsidR="00A65CB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65CB1" w:rsidRPr="00E65515" w14:paraId="22760FF3" w14:textId="77777777" w:rsidTr="00A65CB1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E1654" w14:textId="5DEFC2A5" w:rsidR="00A65CB1" w:rsidRPr="00E65515" w:rsidRDefault="00A65CB1" w:rsidP="00A65CB1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7DB353" w14:textId="0C7B8A93" w:rsidR="00A65CB1" w:rsidRPr="00A65CB1" w:rsidRDefault="00A65CB1" w:rsidP="00E803CB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A65CB1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5553F9C" w14:textId="77777777" w:rsidR="00A65CB1" w:rsidRPr="00F5338C" w:rsidRDefault="00A65CB1" w:rsidP="00E803CB">
            <w:pPr>
              <w:jc w:val="left"/>
              <w:rPr>
                <w:sz w:val="20"/>
                <w:szCs w:val="20"/>
              </w:rPr>
            </w:pPr>
          </w:p>
        </w:tc>
      </w:tr>
      <w:tr w:rsidR="00E803CB" w:rsidRPr="00E65515" w14:paraId="0B1AC06C" w14:textId="77777777" w:rsidTr="00A65CB1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</w:p>
        </w:tc>
      </w:tr>
      <w:tr w:rsidR="00E803CB" w:rsidRPr="00E65515" w14:paraId="340CFBB7" w14:textId="77777777" w:rsidTr="00A65CB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9AC7FB8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803CB" w:rsidRPr="00E65515" w14:paraId="30A8E057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FBA1417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803CB" w:rsidRPr="00E65515" w14:paraId="55089B56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7B37E41E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E803CB" w:rsidRPr="00E65515" w14:paraId="4FAD8ACF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E803CB" w:rsidRPr="00154C1D" w:rsidRDefault="00E803CB" w:rsidP="00E803CB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E803CB" w:rsidRPr="00E65515" w:rsidRDefault="00E803CB" w:rsidP="00E803CB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25D27156" w:rsidR="00E803CB" w:rsidRPr="00E65515" w:rsidRDefault="00E803CB" w:rsidP="00E803CB">
            <w:pPr>
              <w:jc w:val="left"/>
              <w:rPr>
                <w:sz w:val="20"/>
                <w:szCs w:val="20"/>
              </w:rPr>
            </w:pPr>
            <w:r w:rsidRPr="00F5338C">
              <w:rPr>
                <w:sz w:val="20"/>
                <w:szCs w:val="20"/>
              </w:rPr>
              <w:t>*</w:t>
            </w:r>
          </w:p>
        </w:tc>
      </w:tr>
      <w:tr w:rsidR="00A65CB1" w:rsidRPr="00E65515" w14:paraId="77AAF97C" w14:textId="77777777" w:rsidTr="00A65CB1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3174943" w:rsidR="00A65CB1" w:rsidRPr="00154C1D" w:rsidRDefault="00A65CB1" w:rsidP="00A65CB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0ACC1985" w:rsidR="00A65CB1" w:rsidRPr="00154C1D" w:rsidRDefault="00A65CB1" w:rsidP="00A65CB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1DBA3A42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6E63763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F339D18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620BE55D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0424E14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FF39B6B" w:rsidR="00A65CB1" w:rsidRPr="00E65515" w:rsidRDefault="00A65CB1" w:rsidP="00A65CB1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A65CB1" w:rsidRPr="00E65515" w14:paraId="5503B52C" w14:textId="77777777" w:rsidTr="00A65CB1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32F8A5" w14:textId="2F9E2460" w:rsidR="00A65CB1" w:rsidRPr="00154C1D" w:rsidRDefault="00A65CB1" w:rsidP="00A65CB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79B6DF" w14:textId="60E63BCF" w:rsidR="00A65CB1" w:rsidRPr="00154C1D" w:rsidRDefault="00A65CB1" w:rsidP="00A65CB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695631" w14:textId="7B91523B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1C4CB9" w14:textId="110CA011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B83485" w14:textId="2C655EC1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C38797" w14:textId="47F0DCE4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358B51" w14:textId="7E56FB4E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E65C8" w14:textId="69F3CF6D" w:rsidR="00A65CB1" w:rsidRPr="00F5338C" w:rsidRDefault="00A65CB1" w:rsidP="00A65CB1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A65CB1" w:rsidRPr="00E65515" w14:paraId="52EBB33F" w14:textId="77777777" w:rsidTr="00A65CB1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C3600" w14:textId="3051328E" w:rsidR="00A65CB1" w:rsidRDefault="00A65CB1" w:rsidP="00A65CB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236DC4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0809C" w14:textId="6F2B03BB" w:rsidR="00A65CB1" w:rsidRPr="00154C1D" w:rsidRDefault="00A65CB1" w:rsidP="00A65CB1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5295A6" w14:textId="603B0DB3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43C4E3" w14:textId="5489741A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E53286" w14:textId="3837EEC0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D01478" w14:textId="54CF0567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E3EF9" w14:textId="250F2F77" w:rsidR="00A65CB1" w:rsidRPr="00E65515" w:rsidRDefault="00A65CB1" w:rsidP="00A65CB1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B2A835" w14:textId="529CA30C" w:rsidR="00A65CB1" w:rsidRPr="00F5338C" w:rsidRDefault="00A65CB1" w:rsidP="00A65CB1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65CB1" w:rsidRPr="00E65515" w14:paraId="66C27B7F" w14:textId="77777777" w:rsidTr="00A65CB1">
        <w:trPr>
          <w:trHeight w:val="434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DAF43" w14:textId="42FED7BE" w:rsidR="00A65CB1" w:rsidRPr="00967797" w:rsidRDefault="00A65CB1" w:rsidP="00A65CB1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CDB552" w14:textId="2B80D5AC" w:rsidR="00A65CB1" w:rsidRPr="00555633" w:rsidRDefault="00555633" w:rsidP="00A65CB1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555633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1D843" w14:textId="77777777" w:rsidR="00A65CB1" w:rsidRPr="009E6ED7" w:rsidRDefault="00A65CB1" w:rsidP="00A65CB1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3481" w:rsidRPr="00E65515" w14:paraId="6B2A38F9" w14:textId="77777777" w:rsidTr="00A65CB1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A3481" w:rsidRPr="00154C1D" w:rsidRDefault="00DA3481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DA3481" w:rsidRPr="00E65515" w:rsidRDefault="00DA3481" w:rsidP="003E5576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CF5F606" w14:textId="77777777" w:rsidTr="00A65CB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 w:rsidR="001B1DE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0A89032" w14:textId="77777777" w:rsidTr="00A65CB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555633" w:rsidRPr="00E65515" w14:paraId="1893BDBB" w14:textId="77777777" w:rsidTr="00A65CB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933697F" w:rsidR="00555633" w:rsidRPr="00154C1D" w:rsidRDefault="00555633" w:rsidP="005556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1862ABD" w:rsidR="00555633" w:rsidRPr="00154C1D" w:rsidRDefault="00555633" w:rsidP="005556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6D2F1C90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7CB36C52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25C06B06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D2A27D4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1B60DE34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1A516C7" w:rsidR="00555633" w:rsidRPr="00E65515" w:rsidRDefault="00555633" w:rsidP="00555633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555633" w:rsidRPr="00E65515" w14:paraId="7F3741A5" w14:textId="77777777" w:rsidTr="00A65CB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57AB3A" w14:textId="5567A27D" w:rsidR="00555633" w:rsidRPr="00154C1D" w:rsidRDefault="00555633" w:rsidP="005556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0B1C8" w14:textId="03D17938" w:rsidR="00555633" w:rsidRPr="00154C1D" w:rsidRDefault="00555633" w:rsidP="005556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C0F3BD" w14:textId="16240AB9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536855" w14:textId="7FBC2994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D67A71" w14:textId="709412D1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241ABE" w14:textId="7BA2C619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22AEC3" w14:textId="2E9695C2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972A1B" w14:textId="61FC03DF" w:rsidR="00555633" w:rsidRPr="00E65515" w:rsidRDefault="00555633" w:rsidP="00555633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555633" w:rsidRPr="00E65515" w14:paraId="519CA07D" w14:textId="77777777" w:rsidTr="00A65CB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52CBB9" w14:textId="1C2D7E65" w:rsidR="00555633" w:rsidRPr="00154C1D" w:rsidRDefault="00555633" w:rsidP="005556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5E5831" w14:textId="1856B040" w:rsidR="00555633" w:rsidRPr="00154C1D" w:rsidRDefault="00555633" w:rsidP="005556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6A1D6D" w14:textId="50B44CA2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F7BF54" w14:textId="2FECC456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73E676" w14:textId="2934D6C8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5D1AE7" w14:textId="6B2091B1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DDE82F" w14:textId="5B8227BD" w:rsidR="00555633" w:rsidRPr="00E65515" w:rsidRDefault="00555633" w:rsidP="00555633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212BDD" w14:textId="2B3B61FE" w:rsidR="00555633" w:rsidRPr="00E65515" w:rsidRDefault="00555633" w:rsidP="00555633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555633" w:rsidRPr="00E65515" w14:paraId="3A08D573" w14:textId="77777777" w:rsidTr="00555633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D3AC36" w14:textId="5200FBCF" w:rsidR="00555633" w:rsidRPr="00967797" w:rsidRDefault="00555633" w:rsidP="00555633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6BE4C" w14:textId="61DB3CE2" w:rsidR="00555633" w:rsidRPr="00555633" w:rsidRDefault="00555633" w:rsidP="00555633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555633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AF4C24" w14:textId="77777777" w:rsidR="00555633" w:rsidRPr="009E6ED7" w:rsidRDefault="00555633" w:rsidP="0055563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562B6FA3" w14:textId="77777777" w:rsidTr="00A65CB1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11D2743B" w:rsidR="00E65515" w:rsidRPr="00E65515" w:rsidRDefault="00E65515" w:rsidP="00154C1D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E65515" w:rsidRPr="00E65515" w:rsidRDefault="00E65515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E6E6C8B" w14:textId="77777777" w:rsidTr="00A65CB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C88EA79" w14:textId="77777777" w:rsidTr="00A65CB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10AB945" w14:textId="77777777" w:rsidTr="00A65CB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413314D5" w14:textId="77777777" w:rsidTr="00A65CB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7198A522" w14:textId="77777777" w:rsidTr="00A65CB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14071CB" w14:textId="77777777" w:rsidTr="00A65CB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0AA5B9E3" w14:textId="77777777" w:rsidR="00555633" w:rsidRPr="004812DE" w:rsidRDefault="00555633" w:rsidP="00555633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12D8F902" w14:textId="77777777" w:rsidR="00555633" w:rsidRPr="004812DE" w:rsidRDefault="00555633" w:rsidP="00555633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28D57667" w14:textId="77777777" w:rsidR="00555633" w:rsidRPr="004812DE" w:rsidRDefault="00555633" w:rsidP="00555633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FD34FA" w14:textId="77777777" w:rsidR="003039D2" w:rsidRDefault="003039D2" w:rsidP="0004192A">
      <w:pPr>
        <w:spacing w:after="0" w:line="240" w:lineRule="auto"/>
      </w:pPr>
      <w:r>
        <w:separator/>
      </w:r>
    </w:p>
  </w:endnote>
  <w:endnote w:type="continuationSeparator" w:id="0">
    <w:p w14:paraId="28AA7E26" w14:textId="77777777" w:rsidR="003039D2" w:rsidRDefault="003039D2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6BE24" w14:textId="77777777" w:rsidR="003039D2" w:rsidRDefault="003039D2" w:rsidP="0004192A">
      <w:pPr>
        <w:spacing w:after="0" w:line="240" w:lineRule="auto"/>
      </w:pPr>
      <w:r>
        <w:separator/>
      </w:r>
    </w:p>
  </w:footnote>
  <w:footnote w:type="continuationSeparator" w:id="0">
    <w:p w14:paraId="5AB70098" w14:textId="77777777" w:rsidR="003039D2" w:rsidRDefault="003039D2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69ED"/>
    <w:rsid w:val="0004192A"/>
    <w:rsid w:val="000E4D7F"/>
    <w:rsid w:val="0015020F"/>
    <w:rsid w:val="00154C1D"/>
    <w:rsid w:val="001B1DE5"/>
    <w:rsid w:val="001F5860"/>
    <w:rsid w:val="00236DC4"/>
    <w:rsid w:val="003039D2"/>
    <w:rsid w:val="003E2468"/>
    <w:rsid w:val="00460726"/>
    <w:rsid w:val="004A5456"/>
    <w:rsid w:val="004B5E8C"/>
    <w:rsid w:val="00555633"/>
    <w:rsid w:val="00573161"/>
    <w:rsid w:val="006E2678"/>
    <w:rsid w:val="007A0303"/>
    <w:rsid w:val="008724F8"/>
    <w:rsid w:val="00930D44"/>
    <w:rsid w:val="00964C70"/>
    <w:rsid w:val="00976755"/>
    <w:rsid w:val="0098480F"/>
    <w:rsid w:val="009D62C5"/>
    <w:rsid w:val="00A57BAB"/>
    <w:rsid w:val="00A65CB1"/>
    <w:rsid w:val="00B96F1B"/>
    <w:rsid w:val="00C2731A"/>
    <w:rsid w:val="00C77F7A"/>
    <w:rsid w:val="00CF27CF"/>
    <w:rsid w:val="00D07908"/>
    <w:rsid w:val="00D77913"/>
    <w:rsid w:val="00D9216E"/>
    <w:rsid w:val="00DA3481"/>
    <w:rsid w:val="00DB4953"/>
    <w:rsid w:val="00DE34BB"/>
    <w:rsid w:val="00E113BF"/>
    <w:rsid w:val="00E65515"/>
    <w:rsid w:val="00E803CB"/>
    <w:rsid w:val="00EA4BF3"/>
    <w:rsid w:val="00ED6D16"/>
    <w:rsid w:val="00F074E5"/>
    <w:rsid w:val="00F3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7:51:00Z</dcterms:created>
  <dcterms:modified xsi:type="dcterms:W3CDTF">2022-04-06T06:44:00Z</dcterms:modified>
</cp:coreProperties>
</file>